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computer-engineer-cover-letter"/>
    <w:p>
      <w:pPr>
        <w:pStyle w:val="Heading1"/>
      </w:pPr>
      <w:r>
        <w:t xml:space="preserve">Computer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Harare, Zimbabwe</w:t>
      </w:r>
      <w:r>
        <w:br/>
      </w:r>
    </w:p>
    <w:p>
      <w:pPr>
        <w:pStyle w:val="BodyText"/>
      </w:pPr>
      <w:r>
        <w:t xml:space="preserve">Dear Hiring Manager,</w:t>
      </w:r>
    </w:p>
    <w:p>
      <w:pPr>
        <w:pStyle w:val="BodyText"/>
      </w:pPr>
      <w:r>
        <w:t xml:space="preserve">I am writing to express my sincere interest in the Computer Engineer position at your esteemed organization in Harare, Zimbabwe. As a dedicated and skilled professional with a passion for leveraging technology to solve real-world challenges, I am eager to contribute my expertise in software development, system architecture, and innovation to support your team’s mission. Having grown up in Harare and witnessed firsthand the transformative potential of technology in this vibrant city, I am particularly excited about the opportunity to work within this dynamic ecosystem and help drive progress through cutting-edge engineering solutions.</w:t>
      </w:r>
    </w:p>
    <w:bookmarkStart w:id="20" w:name="professional-background"/>
    <w:p>
      <w:pPr>
        <w:pStyle w:val="Heading2"/>
      </w:pPr>
      <w:r>
        <w:t xml:space="preserve">Professional Background</w:t>
      </w:r>
    </w:p>
    <w:p>
      <w:pPr>
        <w:pStyle w:val="FirstParagraph"/>
      </w:pPr>
      <w:r>
        <w:t xml:space="preserve">As a Computer Engineer with [X years] of experience in software development, hardware integration, and IT infrastructure management, I have consistently focused on creating scalable systems that address both technical and business needs. My career has been defined by a commitment to innovation and problem-solving, whether optimizing data processing pipelines for local enterprises or designing energy-efficient computing solutions for rural communities in Zimbabwe. This blend of technical acumen and community-driven focus aligns seamlessly with the values of your organization.</w:t>
      </w:r>
    </w:p>
    <w:p>
      <w:pPr>
        <w:pStyle w:val="BodyText"/>
      </w:pPr>
      <w:r>
        <w:t xml:space="preserve">My academic foundation in Computer Engineering from [University Name] equipped me with a strong understanding of core principles such as algorithm design, embedded systems, and network security. However, I have always believed that theoretical knowledge must be complemented by practical application. This philosophy has driven me to work on projects that directly impact Zimbabwe’s technological landscape. For instance, I recently collaborated with a local startup in Harare to develop an open-source platform for tracking agricultural supply chains, which improved transparency and reduced inefficiencies for small-scale farmers.</w:t>
      </w:r>
    </w:p>
    <w:bookmarkEnd w:id="20"/>
    <w:bookmarkStart w:id="21" w:name="technical-skills-and-expertise"/>
    <w:p>
      <w:pPr>
        <w:pStyle w:val="Heading2"/>
      </w:pPr>
      <w:r>
        <w:t xml:space="preserve">Technical Skills and Expertise</w:t>
      </w:r>
    </w:p>
    <w:p>
      <w:pPr>
        <w:pStyle w:val="FirstParagraph"/>
      </w:pPr>
      <w:r>
        <w:t xml:space="preserve">My technical expertise spans multiple domains critical to modern engineering roles. I am proficient in programming languages such as Python, Java, and C++, as well as frameworks like React.js and Node.js for full-stack development. Additionally, I have extensive experience in cloud computing platforms (AWS, Azure) and DevOps practices, which enable me to streamline software delivery processes and ensure robust system performance. In Zimbabwe Harare’s growing tech scene, where startups often operate with limited resources, these skills are invaluable for building cost-effective and scalable solutions.</w:t>
      </w:r>
    </w:p>
    <w:p>
      <w:pPr>
        <w:pStyle w:val="BodyText"/>
      </w:pPr>
      <w:r>
        <w:t xml:space="preserve">Beyond software development, I have hands-on experience in hardware design and integration. This includes working on IoT (Internet of Things) projects that address local challenges, such as smart irrigation systems for urban farms or sensors to monitor air quality in high-traffic areas of Harare. My ability to bridge the gap between software and hardware allows me to approach problems holistically, ensuring that solutions are both technically sound and user-centric.</w:t>
      </w:r>
    </w:p>
    <w:bookmarkEnd w:id="21"/>
    <w:bookmarkStart w:id="22" w:name="X940c67c04dc2715a20e3ffaad1cab0553240b7c"/>
    <w:p>
      <w:pPr>
        <w:pStyle w:val="Heading2"/>
      </w:pPr>
      <w:r>
        <w:t xml:space="preserve">Projects and Experience in Zimbabwe Harare</w:t>
      </w:r>
    </w:p>
    <w:p>
      <w:pPr>
        <w:pStyle w:val="FirstParagraph"/>
      </w:pPr>
      <w:r>
        <w:t xml:space="preserve">One of the most rewarding aspects of my career has been contributing to projects that directly benefit Zimbabwe Harare. For example, I led a team to design a mobile application that provides real-time traffic updates to commuters in Harare, leveraging geospatial data and machine learning algorithms. This project not only reduced travel times for users but also demonstrated the potential of technology to enhance urban mobility in the region. Such initiatives reflect my belief that engineering is not just about building systems—it’s about improving lives.</w:t>
      </w:r>
    </w:p>
    <w:p>
      <w:pPr>
        <w:pStyle w:val="BodyText"/>
      </w:pPr>
      <w:r>
        <w:t xml:space="preserve">Another notable achievement was my work with a local NGO to digitize their operations, which involved developing a custom database system to manage donations and volunteer coordination. This project required me to navigate complex challenges, such as limited internet connectivity in rural areas and the need for low-cost solutions. By prioritizing user-friendly interfaces and offline functionality, we successfully streamlined their workflows and expanded their reach across Zimbabwe.</w:t>
      </w:r>
    </w:p>
    <w:bookmarkEnd w:id="22"/>
    <w:bookmarkStart w:id="23" w:name="alignment-with-your-organizations-goals"/>
    <w:p>
      <w:pPr>
        <w:pStyle w:val="Heading2"/>
      </w:pPr>
      <w:r>
        <w:t xml:space="preserve">Alignment with Your Organization’s Goals</w:t>
      </w:r>
    </w:p>
    <w:p>
      <w:pPr>
        <w:pStyle w:val="FirstParagraph"/>
      </w:pPr>
      <w:r>
        <w:t xml:space="preserve">I am particularly drawn to your organization because of its reputation for fostering innovation in Zimbabwe Harare. Your commitment to advancing technology in the region resonates deeply with my own values. I am especially interested in exploring opportunities to contribute to projects that align with the national goals of digital transformation and economic growth, such as developing AI-driven tools for education or creating infrastructure to support remote work in underserved areas.</w:t>
      </w:r>
    </w:p>
    <w:p>
      <w:pPr>
        <w:pStyle w:val="BodyText"/>
      </w:pPr>
      <w:r>
        <w:t xml:space="preserve">What sets your company apart is its emphasis on collaboration and community impact. As a Computer Engineer, I thrive in environments where ideas are shared openly, and teams work together to tackle complex challenges. I am confident that my ability to communicate technical concepts clearly, work effectively in cross-functional teams, and adapt to rapidly evolving technologies will make me a valuable asset to your team.</w:t>
      </w:r>
    </w:p>
    <w:bookmarkEnd w:id="23"/>
    <w:bookmarkStart w:id="24" w:name="conclusion"/>
    <w:p>
      <w:pPr>
        <w:pStyle w:val="Heading2"/>
      </w:pPr>
      <w:r>
        <w:t xml:space="preserve">Conclusion</w:t>
      </w:r>
    </w:p>
    <w:p>
      <w:pPr>
        <w:pStyle w:val="FirstParagraph"/>
      </w:pPr>
      <w:r>
        <w:t xml:space="preserve">In conclusion, I would be honored to bring my skills, experience, and passion for technology to your organization in Zimbabwe Harare. I am eager to contribute to the development of innovative solutions that address local needs while supporting the region’s broader technological ambitions.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Zimbabwe Harare</dc:title>
  <dc:creator/>
  <cp:keywords/>
  <dcterms:created xsi:type="dcterms:W3CDTF">2026-04-29T18:12:09Z</dcterms:created>
  <dcterms:modified xsi:type="dcterms:W3CDTF">2026-04-29T18:12:09Z</dcterms:modified>
</cp:coreProperties>
</file>

<file path=docProps/custom.xml><?xml version="1.0" encoding="utf-8"?>
<Properties xmlns="http://schemas.openxmlformats.org/officeDocument/2006/custom-properties" xmlns:vt="http://schemas.openxmlformats.org/officeDocument/2006/docPropsVTypes"/>
</file>